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:rsidR="00927764" w:rsidRPr="0094076B" w:rsidRDefault="00927764" w:rsidP="00927764">
      <w:pPr>
        <w:rPr>
          <w:rFonts w:ascii="Cambria" w:hAnsi="Cambria"/>
        </w:rPr>
      </w:pPr>
    </w:p>
    <w:p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Naik</w:t>
      </w:r>
      <w:proofErr w:type="spellEnd"/>
    </w:p>
    <w:p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  <w:lang w:val="id-ID" w:eastAsia="id-ID"/>
        </w:rPr>
        <w:drawing>
          <wp:inline distT="0" distB="0" distL="0" distR="0" wp14:anchorId="7A1E6BCE" wp14:editId="7C1AA53C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naik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ins w:id="0" w:author="Ms Sapta" w:date="2021-07-29T12:47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pad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i</w:t>
      </w:r>
      <w:del w:id="1" w:author="Ms Sapta" w:date="2021-07-29T12:46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2" w:author="Ms Sapta" w:date="2021-07-29T12:47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dalam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3" w:author="Ms Sapta" w:date="2021-07-29T12:47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>aduhai menggoda</w:delText>
        </w:r>
      </w:del>
      <w:ins w:id="4" w:author="Ms Sapta" w:date="2021-07-29T12:47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nggugah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</w:t>
      </w:r>
      <w:del w:id="5" w:author="Ms Sapta" w:date="2021-07-29T12:48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del w:id="6" w:author="Ms Sapta" w:date="2021-07-29T12:48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 itu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7" w:author="Ms Sapta" w:date="2021-07-29T12:48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di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Del="008D7A4A" w:rsidRDefault="00927764" w:rsidP="00927764">
      <w:pPr>
        <w:shd w:val="clear" w:color="auto" w:fill="F5F5F5"/>
        <w:spacing w:after="375"/>
        <w:rPr>
          <w:del w:id="8" w:author="Ms Sapta" w:date="2021-07-29T12:54:00Z"/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ins w:id="9" w:author="Ms Sapta" w:date="2021-07-29T12:51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--</w:t>
        </w:r>
      </w:ins>
      <w:del w:id="10" w:author="Ms Sapta" w:date="2021-07-29T12:51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,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ins w:id="11" w:author="Ms Sapta" w:date="2021-07-29T12:51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--</w:t>
        </w:r>
      </w:ins>
      <w:del w:id="12" w:author="Ms Sapta" w:date="2021-07-29T12:51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, </w:delText>
        </w:r>
      </w:del>
      <w:del w:id="13" w:author="Ms Sapta" w:date="2021-07-29T12:52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begitu </w:delText>
        </w:r>
      </w:del>
      <w:ins w:id="14" w:author="Ms Sapta" w:date="2021-07-29T12:52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demikian</w:t>
        </w:r>
        <w:r w:rsidR="00AE4570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15" w:author="Ms Sapta" w:date="2021-07-29T12:51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kata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orang</w:t>
      </w:r>
      <w:ins w:id="16" w:author="Ms Sapta" w:date="2021-07-29T12:52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-orang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7" w:author="Ms Sapta" w:date="2021-07-29T12:52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>sering mengartikannya</w:delText>
        </w:r>
      </w:del>
      <w:ins w:id="18" w:author="Ms Sapta" w:date="2021-07-29T12:52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erap mengartik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9" w:author="Ms Sapta" w:date="2021-07-29T12:49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di tahun ini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20" w:author="Ms Sapta" w:date="2021-07-29T12:49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tahun ini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21" w:author="Ms Sapta" w:date="2021-07-29T12:50:00Z">
        <w:r w:rsidR="00AE457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hingga</w:t>
        </w:r>
      </w:ins>
      <w:del w:id="22" w:author="Ms Sapta" w:date="2021-07-29T12:50:00Z">
        <w:r w:rsidDel="00AE4570">
          <w:rPr>
            <w:rFonts w:ascii="Times New Roman" w:eastAsia="Times New Roman" w:hAnsi="Times New Roman" w:cs="Times New Roman"/>
            <w:sz w:val="24"/>
            <w:szCs w:val="24"/>
          </w:rPr>
          <w:delText>di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3" w:author="Ms Sapta" w:date="2021-07-29T12:50:00Z">
        <w:r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Bulan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del w:id="24" w:author="Ms Sapta" w:date="2021-07-29T12:50:00Z">
        <w:r w:rsidRPr="00C50A1E" w:rsidDel="00AE4570">
          <w:rPr>
            <w:rFonts w:ascii="Times New Roman" w:eastAsia="Times New Roman" w:hAnsi="Times New Roman" w:cs="Times New Roman"/>
            <w:sz w:val="24"/>
            <w:szCs w:val="24"/>
          </w:rPr>
          <w:delText xml:space="preserve"> 2019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e</w:t>
      </w:r>
      <w:ins w:id="25" w:author="Ms Sapta" w:date="2021-07-29T12:53:00Z">
        <w:r w:rsidR="008D7A4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suai</w:t>
        </w:r>
      </w:ins>
      <w:del w:id="26" w:author="Ms Sapta" w:date="2021-07-29T12:53:00Z">
        <w:r w:rsidRPr="00C50A1E" w:rsidDel="008D7A4A">
          <w:rPr>
            <w:rFonts w:ascii="Times New Roman" w:eastAsia="Times New Roman" w:hAnsi="Times New Roman" w:cs="Times New Roman"/>
            <w:sz w:val="24"/>
            <w:szCs w:val="24"/>
          </w:rPr>
          <w:delText>perti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27" w:author="Ms Sapta" w:date="2021-07-29T12:53:00Z">
        <w:r w:rsidR="008D7A4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Fenomena ini sudah terasa sejak </w:t>
        </w:r>
      </w:ins>
      <w:ins w:id="28" w:author="Ms Sapta" w:date="2021-07-29T12:54:00Z">
        <w:r w:rsidR="008D7A4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awal tahun baru. </w:t>
        </w:r>
      </w:ins>
      <w:del w:id="29" w:author="Ms Sapta" w:date="2021-07-29T12:54:00Z">
        <w:r w:rsidRPr="00C50A1E" w:rsidDel="008D7A4A">
          <w:rPr>
            <w:rFonts w:ascii="Times New Roman" w:eastAsia="Times New Roman" w:hAnsi="Times New Roman" w:cs="Times New Roman"/>
            <w:sz w:val="24"/>
            <w:szCs w:val="24"/>
          </w:rPr>
          <w:delText>Sudah sangat terasa apalagi sejak awal tahun baru kita.</w:delText>
        </w:r>
      </w:del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30" w:author="Ms Sapta" w:date="2021-07-29T12:55:00Z">
        <w:r w:rsidRPr="00C50A1E" w:rsidDel="008D7A4A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ins w:id="31" w:author="Ms Sapta" w:date="2021-07-29T12:55:00Z">
        <w:r w:rsidR="008D7A4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 Huj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32" w:author="Ms Sapta" w:date="2021-07-29T12:55:00Z">
        <w:r w:rsidRPr="00C50A1E" w:rsidDel="008D7A4A">
          <w:rPr>
            <w:rFonts w:ascii="Times New Roman" w:eastAsia="Times New Roman" w:hAnsi="Times New Roman" w:cs="Times New Roman"/>
            <w:sz w:val="24"/>
            <w:szCs w:val="24"/>
          </w:rPr>
          <w:delText xml:space="preserve">hatimu yang </w:delText>
        </w:r>
      </w:del>
      <w:proofErr w:type="spellStart"/>
      <w:r w:rsidRPr="008D7A4A">
        <w:rPr>
          <w:rFonts w:ascii="Times New Roman" w:eastAsia="Times New Roman" w:hAnsi="Times New Roman" w:cs="Times New Roman"/>
          <w:i/>
          <w:sz w:val="24"/>
          <w:szCs w:val="24"/>
          <w:rPrChange w:id="33" w:author="Ms Sapta" w:date="2021-07-29T12:5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ambyar</w:t>
      </w:r>
      <w:proofErr w:type="spellEnd"/>
      <w:ins w:id="34" w:author="Ms Sapta" w:date="2021-07-29T12:54:00Z">
        <w:r w:rsidR="008D7A4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tetapi juga</w:t>
        </w:r>
      </w:ins>
      <w:del w:id="35" w:author="Ms Sapta" w:date="2021-07-29T12:54:00Z">
        <w:r w:rsidRPr="00C50A1E" w:rsidDel="008D7A4A">
          <w:rPr>
            <w:rFonts w:ascii="Times New Roman" w:eastAsia="Times New Roman" w:hAnsi="Times New Roman" w:cs="Times New Roman"/>
            <w:sz w:val="24"/>
            <w:szCs w:val="24"/>
          </w:rPr>
          <w:delText>, pun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36" w:author="Ms Sapta" w:date="2021-07-29T12:56:00Z">
        <w:r w:rsidRPr="00C50A1E" w:rsidDel="008D7A4A">
          <w:rPr>
            <w:rFonts w:ascii="Times New Roman" w:eastAsia="Times New Roman" w:hAnsi="Times New Roman" w:cs="Times New Roman"/>
            <w:sz w:val="24"/>
            <w:szCs w:val="24"/>
          </w:rPr>
          <w:delText>yang lain</w:delText>
        </w:r>
      </w:del>
      <w:ins w:id="37" w:author="Ms Sapta" w:date="2021-07-29T12:56:00Z">
        <w:r w:rsidR="008D7A4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berubah, apalagi soal makan.</w:t>
        </w:r>
      </w:ins>
      <w:del w:id="38" w:author="Ms Sapta" w:date="2021-07-29T12:56:00Z">
        <w:r w:rsidRPr="00C50A1E" w:rsidDel="008D7A4A">
          <w:rPr>
            <w:rFonts w:ascii="Times New Roman" w:eastAsia="Times New Roman" w:hAnsi="Times New Roman" w:cs="Times New Roman"/>
            <w:sz w:val="24"/>
            <w:szCs w:val="24"/>
          </w:rPr>
          <w:delText xml:space="preserve">. Soal makan.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39" w:author="Ms Sapta" w:date="2021-07-29T12:56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40" w:author="Ms Sapta" w:date="2021-07-29T12:56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n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41" w:author="Ms Sapta" w:date="2021-07-29T12:56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merasa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A765A">
        <w:rPr>
          <w:rFonts w:ascii="Times New Roman" w:eastAsia="Times New Roman" w:hAnsi="Times New Roman" w:cs="Times New Roman"/>
          <w:i/>
          <w:sz w:val="24"/>
          <w:szCs w:val="24"/>
          <w:rPrChange w:id="42" w:author="Ms Sapta" w:date="2021-07-29T12:56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del w:id="43" w:author="Ms Sapta" w:date="2021-07-29T12:57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>Siapa yang</w:delText>
        </w:r>
      </w:del>
      <w:ins w:id="44" w:author="Ms Sapta" w:date="2021-07-29T12:57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pakah kali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45" w:author="Ms Sapta" w:date="2021-07-29T12:56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 xml:space="preserve">suka </w:delText>
        </w:r>
      </w:del>
      <w:ins w:id="46" w:author="Ms Sapta" w:date="2021-07-29T12:56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sering</w:t>
        </w:r>
        <w:r w:rsidR="007A765A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47" w:author="Ms Sapta" w:date="2021-07-29T12:57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ketika </w:t>
        </w:r>
      </w:ins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48" w:author="Ms Sapta" w:date="2021-07-29T12:58:00Z">
        <w:r w:rsidDel="007A765A">
          <w:rPr>
            <w:rFonts w:ascii="Times New Roman" w:eastAsia="Times New Roman" w:hAnsi="Times New Roman" w:cs="Times New Roman"/>
            <w:sz w:val="24"/>
            <w:szCs w:val="24"/>
          </w:rPr>
          <w:delText>datang</w:delText>
        </w:r>
      </w:del>
      <w:proofErr w:type="spellStart"/>
      <w:ins w:id="49" w:author="Ms Sapta" w:date="2021-07-29T12:58:00Z">
        <w:r w:rsidR="007A765A">
          <w:rPr>
            <w:rFonts w:ascii="Times New Roman" w:eastAsia="Times New Roman" w:hAnsi="Times New Roman" w:cs="Times New Roman"/>
            <w:sz w:val="24"/>
            <w:szCs w:val="24"/>
          </w:rPr>
          <w:t>datang</w:t>
        </w:r>
        <w:proofErr w:type="spellEnd"/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 nafsu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0" w:author="Ms Sapta" w:date="2021-07-29T12:58:00Z">
        <w:r w:rsidDel="007A765A">
          <w:rPr>
            <w:rFonts w:ascii="Times New Roman" w:eastAsia="Times New Roman" w:hAnsi="Times New Roman" w:cs="Times New Roman"/>
            <w:sz w:val="24"/>
            <w:szCs w:val="24"/>
          </w:rPr>
          <w:delText>bersama nap</w:delText>
        </w:r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 xml:space="preserve">s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51" w:author="Ms Sapta" w:date="2021-07-29T12:58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kalian </w:t>
        </w:r>
      </w:ins>
      <w:del w:id="52" w:author="Ms Sapta" w:date="2021-07-29T12:58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53" w:author="Ms Sapta" w:date="2021-07-29T12:58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tambatan hati</w:t>
        </w:r>
      </w:ins>
      <w:del w:id="54" w:author="Ms Sapta" w:date="2021-07-29T12:58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>di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</w:t>
      </w:r>
      <w:ins w:id="55" w:author="Ms Sapta" w:date="2021-07-29T12:58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lakuk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6" w:author="Ms Sapta" w:date="2021-07-29T12:59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 xml:space="preserve">turun </w:delText>
        </w:r>
      </w:del>
      <w:ins w:id="57" w:author="Ms Sapta" w:date="2021-07-29T12:59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ngguyur bumi</w:t>
        </w:r>
        <w:r w:rsidR="007A765A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58" w:author="Ms Sapta" w:date="2021-07-29T12:59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skipun makanan</w:t>
        </w:r>
      </w:ins>
      <w:ins w:id="59" w:author="Ms Sapta" w:date="2021-07-29T13:00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yang kita nikmati</w:t>
        </w:r>
      </w:ins>
      <w:ins w:id="60" w:author="Ms Sapta" w:date="2021-07-29T12:59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s</w:t>
        </w:r>
      </w:ins>
      <w:del w:id="61" w:author="Ms Sapta" w:date="2021-07-29T12:59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2" w:author="Ms Sapta" w:date="2021-07-29T12:59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 xml:space="preserve">cuma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del w:id="63" w:author="Ms Sapta" w:date="2021-07-29T12:59:00Z">
        <w:r w:rsidRPr="00C50A1E" w:rsidDel="007A765A">
          <w:rPr>
            <w:rFonts w:ascii="Times New Roman" w:eastAsia="Times New Roman" w:hAnsi="Times New Roman" w:cs="Times New Roman"/>
            <w:sz w:val="24"/>
            <w:szCs w:val="24"/>
          </w:rPr>
          <w:delText xml:space="preserve">tapi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ins w:id="64" w:author="Ms Sapta" w:date="2021-07-29T12:59:00Z">
        <w:r w:rsidR="007A765A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Del="00B50E3E" w:rsidRDefault="00927764" w:rsidP="00927764">
      <w:pPr>
        <w:shd w:val="clear" w:color="auto" w:fill="F5F5F5"/>
        <w:spacing w:after="375"/>
        <w:rPr>
          <w:del w:id="65" w:author="Ms Sapta" w:date="2021-07-29T13:03:00Z"/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6" w:author="Ms Sapta" w:date="2021-07-29T13:01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67" w:author="Ms Sapta" w:date="2021-07-29T13:01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yang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8" w:author="Ms Sapta" w:date="2021-07-29T13:01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>dikonsumsi 4</w:delText>
        </w:r>
      </w:del>
      <w:ins w:id="69" w:author="Ms Sapta" w:date="2021-07-29T13:01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disajikan dalam empat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ins w:id="70" w:author="Ms Sapta" w:date="2021-07-29T13:01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ternyata kit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ins w:id="71" w:author="Ms Sapta" w:date="2021-07-29T13:01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an dalam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</w:t>
      </w:r>
      <w:ins w:id="72" w:author="Ms Sapta" w:date="2021-07-29T13:02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hkan</w:t>
        </w:r>
      </w:ins>
      <w:del w:id="73" w:author="Ms Sapta" w:date="2021-07-29T13:02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>elum cukup</w:delText>
        </w:r>
      </w:del>
      <w:ins w:id="74" w:author="Ms Sapta" w:date="2021-07-29T13:02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ita juga melahab</w:t>
        </w:r>
      </w:ins>
      <w:del w:id="75" w:author="Ms Sapta" w:date="2021-07-29T13:02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del w:id="76" w:author="Ms Sapta" w:date="2021-07-29T13:01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del w:id="77" w:author="Ms Sapta" w:date="2021-07-29T13:02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 xml:space="preserve">tambah lagi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ins w:id="78" w:author="Ms Sapta" w:date="2021-07-29T13:02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. Pertama satu atau dua buah. Selanjutnya menjadi lima buah. </w:t>
        </w:r>
      </w:ins>
      <w:del w:id="79" w:author="Ms Sapta" w:date="2021-07-29T13:02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del w:id="80" w:author="Ms Sapta" w:date="2021-07-29T13:03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 xml:space="preserve"> satu-dua biji eh kok jadi lima?</w:delText>
        </w:r>
      </w:del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81" w:author="Ms Sapta" w:date="2021-07-29T13:03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82" w:author="Ms Sapta" w:date="2021-07-29T13:03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n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ins w:id="83" w:author="Ms Sapta" w:date="2021-07-29T13:03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 Karena itulah</w:t>
        </w:r>
      </w:ins>
      <w:ins w:id="84" w:author="Ms Sapta" w:date="2021-07-29T13:04:00Z">
        <w:r w:rsidR="00B50E3E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 kita menjadi suka makan saat hujan.</w:t>
        </w:r>
      </w:ins>
      <w:del w:id="85" w:author="Ms Sapta" w:date="2021-07-29T13:04:00Z"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 xml:space="preserve"> -</w:delText>
        </w:r>
        <w:r w:rsidRPr="00C50A1E" w:rsidDel="00B50E3E">
          <w:rPr>
            <w:rFonts w:ascii="Times New Roman" w:eastAsia="Times New Roman" w:hAnsi="Times New Roman" w:cs="Times New Roman"/>
            <w:strike/>
            <w:sz w:val="24"/>
            <w:szCs w:val="24"/>
          </w:rPr>
          <w:delText>seperti sikapnya padamu</w:delText>
        </w:r>
        <w:r w:rsidRPr="00C50A1E" w:rsidDel="00B50E3E">
          <w:rPr>
            <w:rFonts w:ascii="Times New Roman" w:eastAsia="Times New Roman" w:hAnsi="Times New Roman" w:cs="Times New Roman"/>
            <w:sz w:val="24"/>
            <w:szCs w:val="24"/>
          </w:rPr>
          <w:delText>, memang bisa jadi salah satu pencetus mengapa kita jadi suka makan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332B0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ins w:id="86" w:author="Ms Sapta" w:date="2021-07-29T13:04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Salah satu makanan yang membuat kita berselera adalah </w:t>
        </w:r>
      </w:ins>
      <w:del w:id="87" w:author="Ms Sapta" w:date="2021-07-29T13:05:00Z">
        <w:r w:rsidR="00927764" w:rsidRPr="00C50A1E" w:rsidDel="00332B04">
          <w:rPr>
            <w:rFonts w:ascii="Times New Roman" w:eastAsia="Times New Roman" w:hAnsi="Times New Roman" w:cs="Times New Roman"/>
            <w:sz w:val="24"/>
            <w:szCs w:val="24"/>
          </w:rPr>
          <w:delText xml:space="preserve">Terutama makanan yang seperti </w:delText>
        </w:r>
      </w:del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ins w:id="88" w:author="Ms Sapta" w:date="2021-07-29T13:05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yang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332B04">
        <w:rPr>
          <w:rFonts w:ascii="Times New Roman" w:eastAsia="Times New Roman" w:hAnsi="Times New Roman" w:cs="Times New Roman"/>
          <w:i/>
          <w:sz w:val="24"/>
          <w:szCs w:val="24"/>
          <w:rPrChange w:id="89" w:author="Ms Sapta" w:date="2021-07-29T13:05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dada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90" w:author="Ms Sapta" w:date="2021-07-29T13:05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sehingga masih hangat saat disantap. </w:t>
        </w:r>
      </w:ins>
      <w:del w:id="91" w:author="Ms Sapta" w:date="2021-07-29T13:05:00Z">
        <w:r w:rsidR="00927764" w:rsidRPr="00C50A1E" w:rsidDel="00332B04">
          <w:rPr>
            <w:rFonts w:ascii="Times New Roman" w:eastAsia="Times New Roman" w:hAnsi="Times New Roman" w:cs="Times New Roman"/>
            <w:sz w:val="24"/>
            <w:szCs w:val="24"/>
          </w:rPr>
          <w:delText xml:space="preserve">alias yang masih hangat. </w:delText>
        </w:r>
      </w:del>
      <w:ins w:id="92" w:author="Ms Sapta" w:date="2021-07-29T13:05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D</w:t>
        </w:r>
      </w:ins>
      <w:del w:id="93" w:author="Ms Sapta" w:date="2021-07-29T13:05:00Z">
        <w:r w:rsidR="00927764" w:rsidRPr="00C50A1E" w:rsidDel="00332B04">
          <w:rPr>
            <w:rFonts w:ascii="Times New Roman" w:eastAsia="Times New Roman" w:hAnsi="Times New Roman" w:cs="Times New Roman"/>
            <w:sz w:val="24"/>
            <w:szCs w:val="24"/>
          </w:rPr>
          <w:delText>Apalagi d</w:delText>
        </w:r>
      </w:del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eng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del w:id="94" w:author="Ms Sapta" w:date="2021-07-29T13:05:00Z">
        <w:r w:rsidR="00927764" w:rsidRPr="00C50A1E" w:rsidDel="00332B04">
          <w:rPr>
            <w:rFonts w:ascii="Times New Roman" w:eastAsia="Times New Roman" w:hAnsi="Times New Roman" w:cs="Times New Roman"/>
            <w:sz w:val="24"/>
            <w:szCs w:val="24"/>
          </w:rPr>
          <w:delText xml:space="preserve">akibat </w:delText>
        </w:r>
      </w:del>
      <w:ins w:id="95" w:author="Ms Sapta" w:date="2021-07-29T13:05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arena</w:t>
        </w:r>
        <w:r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del w:id="96" w:author="Ms Sapta" w:date="2021-07-29T13:05:00Z">
        <w:r w:rsidR="00927764" w:rsidRPr="00C50A1E" w:rsidDel="00332B04">
          <w:rPr>
            <w:rFonts w:ascii="Times New Roman" w:eastAsia="Times New Roman" w:hAnsi="Times New Roman" w:cs="Times New Roman"/>
            <w:sz w:val="24"/>
            <w:szCs w:val="24"/>
          </w:rPr>
          <w:delText>nya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ins w:id="97" w:author="Ms Sapta" w:date="2021-07-29T13:06:00Z">
        <w:r w:rsidR="0028453C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</w:t>
        </w:r>
      </w:ins>
      <w:del w:id="98" w:author="Ms Sapta" w:date="2021-07-29T13:06:00Z">
        <w:r w:rsidRPr="00C50A1E" w:rsidDel="0028453C">
          <w:rPr>
            <w:rFonts w:ascii="Times New Roman" w:eastAsia="Times New Roman" w:hAnsi="Times New Roman" w:cs="Times New Roman"/>
            <w:sz w:val="24"/>
            <w:szCs w:val="24"/>
          </w:rPr>
          <w:delText xml:space="preserve"> kenyataannya</w:delText>
        </w:r>
      </w:del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del w:id="99" w:author="Ms Sapta" w:date="2021-07-29T13:06:00Z">
        <w:r w:rsidRPr="00C50A1E" w:rsidDel="0028453C">
          <w:rPr>
            <w:rFonts w:ascii="Times New Roman" w:eastAsia="Times New Roman" w:hAnsi="Times New Roman" w:cs="Times New Roman"/>
            <w:sz w:val="24"/>
            <w:szCs w:val="24"/>
          </w:rPr>
          <w:delText>mu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8453C">
        <w:rPr>
          <w:rFonts w:ascii="Times New Roman" w:eastAsia="Times New Roman" w:hAnsi="Times New Roman" w:cs="Times New Roman"/>
          <w:i/>
          <w:sz w:val="24"/>
          <w:szCs w:val="24"/>
          <w:rPrChange w:id="100" w:author="Ms Sapta" w:date="2021-07-29T13:06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101" w:author="Ms Sapta" w:date="2021-07-29T13:06:00Z">
        <w:r w:rsidR="0028453C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Rasa d</w:t>
        </w:r>
      </w:ins>
      <w:del w:id="102" w:author="Ms Sapta" w:date="2021-07-29T13:06:00Z">
        <w:r w:rsidRPr="00C50A1E" w:rsidDel="0028453C">
          <w:rPr>
            <w:rFonts w:ascii="Times New Roman" w:eastAsia="Times New Roman" w:hAnsi="Times New Roman" w:cs="Times New Roman"/>
            <w:sz w:val="24"/>
            <w:szCs w:val="24"/>
          </w:rPr>
          <w:delText>D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03" w:author="Ms Sapta" w:date="2021-07-29T13:06:00Z">
        <w:r w:rsidR="0028453C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saat hujan </w:t>
        </w:r>
      </w:ins>
      <w:del w:id="104" w:author="Ms Sapta" w:date="2021-07-29T13:06:00Z">
        <w:r w:rsidRPr="00C50A1E" w:rsidDel="0028453C">
          <w:rPr>
            <w:rFonts w:ascii="Times New Roman" w:eastAsia="Times New Roman" w:hAnsi="Times New Roman" w:cs="Times New Roman"/>
            <w:sz w:val="24"/>
            <w:szCs w:val="24"/>
          </w:rPr>
          <w:delText xml:space="preserve">yang kita kira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8453C">
        <w:rPr>
          <w:rFonts w:ascii="Times New Roman" w:eastAsia="Times New Roman" w:hAnsi="Times New Roman" w:cs="Times New Roman"/>
          <w:i/>
          <w:sz w:val="24"/>
          <w:szCs w:val="24"/>
          <w:rPrChange w:id="105" w:author="Ms Sapta" w:date="2021-07-29T13:06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ok</w:t>
      </w:r>
      <w:proofErr w:type="spellEnd"/>
      <w:ins w:id="106" w:author="Ms Sapta" w:date="2021-07-29T13:06:00Z">
        <w:r w:rsidR="0028453C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</w:t>
        </w:r>
      </w:ins>
      <w:del w:id="107" w:author="Ms Sapta" w:date="2021-07-29T13:06:00Z">
        <w:r w:rsidRPr="00C50A1E" w:rsidDel="0028453C">
          <w:rPr>
            <w:rFonts w:ascii="Times New Roman" w:eastAsia="Times New Roman" w:hAnsi="Times New Roman" w:cs="Times New Roman"/>
            <w:sz w:val="24"/>
            <w:szCs w:val="24"/>
          </w:rPr>
          <w:delText>~</w:delText>
        </w:r>
      </w:del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del w:id="108" w:author="Ms Sapta" w:date="2021-07-29T13:07:00Z">
        <w:r w:rsidRPr="00C50A1E" w:rsidDel="0028453C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del w:id="109" w:author="Ms Sapta" w:date="2021-07-29T13:07:00Z">
        <w:r w:rsidRPr="00C50A1E" w:rsidDel="0028453C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>Sebabnya</w:delText>
        </w:r>
      </w:del>
      <w:ins w:id="110" w:author="Ms Sapta" w:date="2021-07-29T13:07:00Z">
        <w:r w:rsidR="0028453C">
          <w:rPr>
            <w:rFonts w:ascii="Times New Roman" w:eastAsia="Times New Roman" w:hAnsi="Times New Roman" w:cs="Times New Roman"/>
            <w:b/>
            <w:bCs/>
            <w:sz w:val="24"/>
            <w:szCs w:val="24"/>
            <w:lang w:val="id-ID"/>
          </w:rPr>
          <w:t>Penyebabnya</w:t>
        </w:r>
      </w:ins>
      <w:del w:id="111" w:author="Ms Sapta" w:date="2021-07-29T13:07:00Z">
        <w:r w:rsidRPr="00C50A1E" w:rsidDel="0028453C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>..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del w:id="112" w:author="Ms Sapta" w:date="2021-07-29T13:07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Selama </w:delText>
        </w:r>
      </w:del>
      <w:ins w:id="113" w:author="Ms Sapta" w:date="2021-07-29T13:07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Saat</w:t>
        </w:r>
        <w:r w:rsidR="005B103F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del w:id="114" w:author="Ms Sapta" w:date="2021-07-29T13:07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tent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15" w:author="Ms Sapta" w:date="2021-07-29T13:07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akan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16" w:author="Ms Sapta" w:date="2021-07-29T13:07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d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del w:id="117" w:author="Ms Sapta" w:date="2021-07-29T13:07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 saj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18" w:author="Ms Sapta" w:date="2021-07-29T13:08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del w:id="119" w:author="Ms Sapta" w:date="2021-07-29T13:08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 saj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20" w:author="Ms Sapta" w:date="2021-07-29T13:08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akses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del w:id="121" w:author="Ms Sapta" w:date="2021-07-29T13:09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jadi tak lagi</w:delText>
        </w:r>
      </w:del>
      <w:ins w:id="122" w:author="Ms Sapta" w:date="2021-07-29T13:09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akin tidak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5B103F">
        <w:rPr>
          <w:rFonts w:ascii="Times New Roman" w:eastAsia="Times New Roman" w:hAnsi="Times New Roman" w:cs="Times New Roman"/>
          <w:i/>
          <w:sz w:val="24"/>
          <w:szCs w:val="24"/>
          <w:rPrChange w:id="123" w:author="Ms Sapta" w:date="2021-07-29T13:0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24" w:author="Ms Sapta" w:date="2021-07-29T13:09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segala jenis </w:delText>
        </w:r>
      </w:del>
      <w:del w:id="125" w:author="Ms Sapta" w:date="2021-07-29T13:10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masakan dalam bentuk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mi</w:t>
      </w:r>
      <w:del w:id="126" w:author="Ms Sapta" w:date="2021-07-29T13:09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</w:t>
      </w:r>
      <w:proofErr w:type="spellEnd"/>
      <w:del w:id="127" w:author="Ms Sapta" w:date="2021-07-29T13:10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-biskuit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ins w:id="128" w:author="Ms Sapta" w:date="2021-07-29T13:10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ter</w:t>
        </w:r>
      </w:ins>
      <w:del w:id="129" w:author="Ms Sapta" w:date="2021-07-29T13:10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di</w:delText>
        </w:r>
        <w:r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ins w:id="130" w:author="Ms Sapta" w:date="2021-07-29T13:09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hingga</w:t>
        </w:r>
      </w:ins>
      <w:del w:id="131" w:author="Ms Sapta" w:date="2021-07-29T13:09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ata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</w:t>
      </w:r>
      <w:proofErr w:type="spellEnd"/>
      <w:del w:id="132" w:author="Ms Sapta" w:date="2021-07-29T13:10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-bubuk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ins w:id="133" w:author="Ms Sapta" w:date="2021-07-29T13:11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menjadi santapan saat hujan.</w:t>
        </w:r>
      </w:ins>
      <w:del w:id="134" w:author="Ms Sapta" w:date="2021-07-29T13:11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del w:id="135" w:author="Ms Sapta" w:date="2021-07-29T13:11:00Z">
        <w:r w:rsidDel="005B103F">
          <w:rPr>
            <w:rFonts w:ascii="Times New Roman" w:eastAsia="Times New Roman" w:hAnsi="Times New Roman" w:cs="Times New Roman"/>
            <w:sz w:val="24"/>
            <w:szCs w:val="24"/>
          </w:rPr>
          <w:delText>almari</w:delText>
        </w:r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ins w:id="136" w:author="Ms Sapta" w:date="2021-07-29T13:11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lemari</w:t>
        </w:r>
        <w:r w:rsidR="005B103F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ins w:id="137" w:author="Ms Sapta" w:date="2021-07-29T13:11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s</w:t>
        </w:r>
      </w:ins>
      <w:del w:id="138" w:author="Ms Sapta" w:date="2021-07-29T13:11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. S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39" w:author="Ms Sapta" w:date="2021-07-29T13:13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bahan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ins w:id="140" w:author="Ms Sapta" w:date="2021-07-29T13:13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41" w:author="Ms Sapta" w:date="2021-07-29T13:13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karena mau</w:delText>
        </w:r>
      </w:del>
      <w:ins w:id="142" w:author="Ms Sapta" w:date="2021-07-29T13:13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eluar saat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43" w:author="Ms Sapta" w:date="2021-07-29T13:13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keluar di wakt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44" w:author="Ms Sapta" w:date="2021-07-29T13:13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 xml:space="preserve">itu </w:delText>
        </w:r>
      </w:del>
      <w:ins w:id="145" w:author="Ms Sapta" w:date="2021-07-29T13:13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kan merepotkan sehing</w:t>
        </w:r>
      </w:ins>
      <w:ins w:id="146" w:author="Ms Sapta" w:date="2021-07-29T13:14:00Z">
        <w:r w:rsidR="005B103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ga kita akan berpikir dua kali untuk melakukannya. </w:t>
        </w:r>
      </w:ins>
      <w:del w:id="147" w:author="Ms Sapta" w:date="2021-07-29T13:14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membuat kita berpikir berkali-kali. Akan merepotkan.</w:delText>
        </w:r>
      </w:del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148" w:author="Ms Sapta" w:date="2021-07-29T13:14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Kesalahan terletap pada pemilihan makanan. Kita </w:t>
        </w:r>
      </w:ins>
      <w:ins w:id="149" w:author="Ms Sapta" w:date="2021-07-29T13:15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sering lupa diri dan memilih makanan yang enak tanpa memikirkan kalori yang terkandung di dalam makanan itu. </w:t>
        </w:r>
      </w:ins>
      <w:del w:id="150" w:author="Ms Sapta" w:date="2021-07-29T13:15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del w:id="151" w:author="Ms Sapta" w:date="2021-07-29T13:14:00Z">
        <w:r w:rsidRPr="00C50A1E" w:rsidDel="005B103F">
          <w:rPr>
            <w:rFonts w:ascii="Times New Roman" w:eastAsia="Times New Roman" w:hAnsi="Times New Roman" w:cs="Times New Roman"/>
            <w:sz w:val="24"/>
            <w:szCs w:val="24"/>
          </w:rPr>
          <w:delText>sering membuatnya</w:delText>
        </w:r>
      </w:del>
      <w:del w:id="152" w:author="Ms Sapta" w:date="2021-07-29T13:15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 xml:space="preserve"> salah adalah pemilihan makanan kita yang tidak tahu diri. Yang penting enak, kalori belakangan?</w:delText>
        </w:r>
      </w:del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33646">
        <w:rPr>
          <w:rFonts w:ascii="Times New Roman" w:eastAsia="Times New Roman" w:hAnsi="Times New Roman" w:cs="Times New Roman"/>
          <w:i/>
          <w:sz w:val="24"/>
          <w:szCs w:val="24"/>
          <w:rPrChange w:id="153" w:author="Ms Sapta" w:date="2021-07-29T13:15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deh</w:t>
      </w:r>
      <w:proofErr w:type="spellEnd"/>
      <w:ins w:id="154" w:author="Ms Sapta" w:date="2021-07-29T13:16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</w:t>
        </w:r>
      </w:ins>
      <w:del w:id="155" w:author="Ms Sapta" w:date="2021-07-29T13:16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56" w:author="Ms Sapta" w:date="2021-07-29T13:16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</w:t>
        </w:r>
      </w:ins>
      <w:del w:id="157" w:author="Ms Sapta" w:date="2021-07-29T13:16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>m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58" w:author="Ms Sapta" w:date="2021-07-29T13:16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 xml:space="preserve">aja dul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59" w:author="Ms Sapta" w:date="2021-07-29T13:16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 xml:space="preserve">kamu memakan </w:delText>
        </w:r>
      </w:del>
      <w:ins w:id="160" w:author="Ms Sapta" w:date="2021-07-29T13:16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mengonsums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61" w:author="Ms Sapta" w:date="2021-07-29T13:16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>Atau jika</w:delText>
        </w:r>
      </w:del>
      <w:ins w:id="162" w:author="Ms Sapta" w:date="2021-07-29T13:16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Jik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63" w:author="Ms Sapta" w:date="2021-07-29T13:16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menikmat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ins w:id="164" w:author="Ms Sapta" w:date="2021-07-29T13:16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65" w:author="Ms Sapta" w:date="2021-07-29T13:16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>yang hangat-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</w:t>
      </w:r>
      <w:proofErr w:type="spellEnd"/>
      <w:ins w:id="166" w:author="Ms Sapta" w:date="2021-07-29T13:17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ya dan</w:t>
        </w:r>
      </w:ins>
      <w:del w:id="167" w:author="Ms Sapta" w:date="2021-07-29T13:17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 xml:space="preserve">ya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68" w:author="Ms Sapta" w:date="2021-07-29T13:17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>kelebihan</w:delText>
        </w:r>
      </w:del>
      <w:ins w:id="169" w:author="Ms Sapta" w:date="2021-07-29T13:17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lebihi atur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70" w:author="Ms Sapta" w:date="2021-07-29T13:17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>Sebab kamu</w:delText>
        </w:r>
      </w:del>
      <w:ins w:id="171" w:author="Ms Sapta" w:date="2021-07-29T13:17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Tidak perlu terlalu manis karena kamu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72" w:author="Ms Sapta" w:date="2021-07-29T13:17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 xml:space="preserve">terlal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ins w:id="173" w:author="Ms Sapta" w:date="2021-07-29T13:18:00Z">
        <w:r w:rsidR="00E33646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 betul bukan?</w:t>
        </w:r>
      </w:ins>
      <w:del w:id="174" w:author="Ms Sapta" w:date="2021-07-29T13:18:00Z">
        <w:r w:rsidRPr="00C50A1E" w:rsidDel="00E33646">
          <w:rPr>
            <w:rFonts w:ascii="Times New Roman" w:eastAsia="Times New Roman" w:hAnsi="Times New Roman" w:cs="Times New Roman"/>
            <w:sz w:val="24"/>
            <w:szCs w:val="24"/>
          </w:rPr>
          <w:delText>, kata dia </w:delText>
        </w:r>
        <w:r w:rsidRPr="00C50A1E" w:rsidDel="00E33646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>gitu khan</w:delText>
        </w:r>
      </w:del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:rsidR="00927764" w:rsidRPr="00C50A1E" w:rsidRDefault="00F531D2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ins w:id="175" w:author="Ms Sapta" w:date="2021-07-29T13:18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lastRenderedPageBreak/>
          <w:t>Saat</w:t>
        </w:r>
      </w:ins>
      <w:del w:id="176" w:author="Ms Sapta" w:date="2021-07-29T13:18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Di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las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del w:id="177" w:author="Ms Sapta" w:date="2021-07-29T13:18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bisa jadi</w:delText>
        </w:r>
      </w:del>
      <w:ins w:id="178" w:author="Ms Sapta" w:date="2021-07-29T13:18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njadi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79" w:author="Ms Sapta" w:date="2021-07-29T13:18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kenaikan 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del w:id="180" w:author="Ms Sapta" w:date="2021-07-29T13:18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 xml:space="preserve"> yang lebih suka naiknya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81" w:author="Ms Sapta" w:date="2021-07-29T13:19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Apalagi m</w:delText>
        </w:r>
      </w:del>
      <w:ins w:id="182" w:author="Ms Sapta" w:date="2021-07-29T13:19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uncul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um</w:t>
      </w:r>
      <w:proofErr w:type="spellEnd"/>
      <w:del w:id="183" w:author="Ms Sapta" w:date="2021-07-29T13:19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-kaum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84" w:author="Ms Sapta" w:date="2021-07-29T13:19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 xml:space="preserve">yang kerjaannya tiduran </w:delText>
        </w:r>
      </w:del>
      <w:ins w:id="185" w:author="Ms Sapta" w:date="2021-07-29T13:19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yang</w:t>
        </w:r>
      </w:ins>
      <w:del w:id="186" w:author="Ms Sapta" w:date="2021-07-29T13:19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 xml:space="preserve">dan </w:delText>
        </w:r>
      </w:del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87" w:author="Ms Sapta" w:date="2021-07-29T13:19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buka tutup</w:delText>
        </w:r>
      </w:del>
      <w:ins w:id="188" w:author="Ms Sapta" w:date="2021-07-29T13:19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enghabiskan waktu dengan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89" w:author="Ms Sapta" w:date="2021-07-29T13:19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ber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90" w:author="Ms Sapta" w:date="2021-07-29T13:19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padahal tidak ada yang nge-chat</w:delText>
        </w:r>
      </w:del>
      <w:ins w:id="191" w:author="Ms Sapta" w:date="2021-07-29T13:19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bercakap di</w:t>
        </w:r>
      </w:ins>
      <w:ins w:id="192" w:author="Ms Sapta" w:date="2021-07-29T13:20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dunia maya membuat rasa malas semakin besar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del w:id="193" w:author="Ms Sapta" w:date="2021-07-29T13:20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lah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94" w:author="Ms Sapta" w:date="2021-07-29T13:20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mak</w:t>
      </w:r>
      <w:proofErr w:type="spellEnd"/>
      <w:del w:id="195" w:author="Ms Sapta" w:date="2021-07-29T13:20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-lemak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del w:id="196" w:author="Ms Sapta" w:date="2021-07-29T13:20:00Z">
        <w:r w:rsidDel="00F531D2">
          <w:rPr>
            <w:rFonts w:ascii="Times New Roman" w:eastAsia="Times New Roman" w:hAnsi="Times New Roman" w:cs="Times New Roman"/>
            <w:sz w:val="24"/>
            <w:szCs w:val="24"/>
          </w:rPr>
          <w:delText>an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531D2">
        <w:rPr>
          <w:rFonts w:ascii="Times New Roman" w:eastAsia="Times New Roman" w:hAnsi="Times New Roman" w:cs="Times New Roman"/>
          <w:i/>
          <w:sz w:val="24"/>
          <w:szCs w:val="24"/>
          <w:rPrChange w:id="197" w:author="Ms Sapta" w:date="2021-07-29T13:2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98" w:author="Ms Sapta" w:date="2021-07-29T13:21:00Z">
        <w:r w:rsidDel="00F531D2">
          <w:rPr>
            <w:rFonts w:ascii="Times New Roman" w:eastAsia="Times New Roman" w:hAnsi="Times New Roman" w:cs="Times New Roman"/>
            <w:sz w:val="24"/>
            <w:szCs w:val="24"/>
          </w:rPr>
          <w:delText>saja. Jadi</w:delText>
        </w:r>
      </w:del>
      <w:ins w:id="199" w:author="Ms Sapta" w:date="2021-07-29T13:21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dan menjadi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</w:t>
      </w:r>
      <w:ins w:id="200" w:author="Ms Sapta" w:date="2021-07-29T13:21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ins w:id="201" w:author="Ms Sapta" w:date="2021-07-29T13:21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</w:t>
        </w:r>
      </w:ins>
      <w:del w:id="202" w:author="Ms Sapta" w:date="2021-07-29T13:21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mu, dimana-mana.</w:delText>
        </w:r>
      </w:del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del w:id="203" w:author="Ms Sapta" w:date="2021-07-29T13:21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ny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204" w:author="Ms Sapta" w:date="2021-07-29T13:21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asalah n</w:t>
        </w:r>
      </w:ins>
      <w:del w:id="205" w:author="Ms Sapta" w:date="2021-07-29T13:21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Soal n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06" w:author="Ms Sapta" w:date="2021-07-29T13:21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lebih banyak</w:delText>
        </w:r>
      </w:del>
      <w:ins w:id="207" w:author="Ms Sapta" w:date="2021-07-29T13:21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dalah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208" w:author="Ms Sapta" w:date="2021-07-29T13:21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esalahan kita</w:t>
        </w:r>
      </w:ins>
      <w:del w:id="209" w:author="Ms Sapta" w:date="2021-07-29T13:21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salahnya di kamu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210" w:author="Ms Sapta" w:date="2021-07-29T13:22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 xml:space="preserve">Kamu </w:delText>
        </w:r>
      </w:del>
      <w:ins w:id="211" w:author="Ms Sapta" w:date="2021-07-29T13:22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ita</w:t>
        </w:r>
        <w:r w:rsidR="00F531D2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212" w:author="Ms Sapta" w:date="2021-07-29T13:22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13" w:author="Ms Sapta" w:date="2021-07-29T13:22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 xml:space="preserve">tiba-tiba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214" w:author="Ms Sapta" w:date="2021-07-29T13:22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“</w:t>
        </w:r>
      </w:ins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ins w:id="215" w:author="Ms Sapta" w:date="2021-07-29T13:22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”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ins w:id="216" w:author="Ms Sapta" w:date="2021-07-29T13:22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, </w:t>
        </w:r>
      </w:ins>
      <w:del w:id="217" w:author="Ms Sapta" w:date="2021-07-29T13:22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ins w:id="218" w:author="Ms Sapta" w:date="2021-07-29T13:22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c</w:t>
        </w:r>
      </w:ins>
      <w:del w:id="219" w:author="Ms Sapta" w:date="2021-07-29T13:22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C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ins w:id="220" w:author="Ms Sapta" w:date="2021-07-29T13:22:00Z">
        <w:r w:rsidR="00F531D2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</w:t>
        </w:r>
      </w:ins>
      <w:del w:id="221" w:author="Ms Sapta" w:date="2021-07-29T13:22:00Z">
        <w:r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?</w:delText>
        </w:r>
      </w:del>
    </w:p>
    <w:p w:rsidR="00927764" w:rsidRPr="00C50A1E" w:rsidRDefault="00F531D2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ins w:id="222" w:author="Ms Sapta" w:date="2021-07-29T13:22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pakah mi</w:t>
        </w:r>
      </w:ins>
      <w:del w:id="223" w:author="Ms Sapta" w:date="2021-07-29T13:22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Mie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rebus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us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ins w:id="224" w:author="Ms Sapta" w:date="2021-07-29T13:22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?</w:t>
        </w:r>
      </w:ins>
      <w:del w:id="225" w:author="Ms Sapta" w:date="2021-07-29T13:22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26" w:author="Ms Sapta" w:date="2021-07-29T13:23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Ya bisalah lebih dari</w:delText>
        </w:r>
      </w:del>
      <w:ins w:id="227" w:author="Ms Sapta" w:date="2021-07-29T13:23:00Z">
        <w:r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Kandungannya lebih dari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bookmarkStart w:id="228" w:name="_GoBack"/>
      <w:bookmarkEnd w:id="228"/>
      <w:del w:id="229" w:author="Ms Sapta" w:date="2021-07-29T13:23:00Z">
        <w:r w:rsidR="00927764" w:rsidRPr="00C50A1E" w:rsidDel="00F531D2">
          <w:rPr>
            <w:rFonts w:ascii="Times New Roman" w:eastAsia="Times New Roman" w:hAnsi="Times New Roman" w:cs="Times New Roman"/>
            <w:sz w:val="24"/>
            <w:szCs w:val="24"/>
          </w:rPr>
          <w:delText>HAHA. </w:delText>
        </w:r>
      </w:del>
    </w:p>
    <w:p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:rsidR="00927764" w:rsidRPr="00C50A1E" w:rsidRDefault="00927764" w:rsidP="00927764"/>
    <w:p w:rsidR="00927764" w:rsidRPr="005A045A" w:rsidRDefault="00927764" w:rsidP="00927764">
      <w:pPr>
        <w:rPr>
          <w:i/>
        </w:rPr>
      </w:pPr>
    </w:p>
    <w:p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598" w:rsidRDefault="00015598">
      <w:r>
        <w:separator/>
      </w:r>
    </w:p>
  </w:endnote>
  <w:endnote w:type="continuationSeparator" w:id="0">
    <w:p w:rsidR="00015598" w:rsidRDefault="00015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:rsidR="00941E77" w:rsidRDefault="00015598">
    <w:pPr>
      <w:pStyle w:val="Footer"/>
    </w:pPr>
  </w:p>
  <w:p w:rsidR="00941E77" w:rsidRDefault="000155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598" w:rsidRDefault="00015598">
      <w:r>
        <w:separator/>
      </w:r>
    </w:p>
  </w:footnote>
  <w:footnote w:type="continuationSeparator" w:id="0">
    <w:p w:rsidR="00015598" w:rsidRDefault="000155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s Sapta">
    <w15:presenceInfo w15:providerId="None" w15:userId="Ms Sap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DQwMTYzMLQwNDNS0lEKTi0uzszPAykwrAUAmuvGtSwAAAA="/>
  </w:docVars>
  <w:rsids>
    <w:rsidRoot w:val="00927764"/>
    <w:rsid w:val="00015598"/>
    <w:rsid w:val="0012251A"/>
    <w:rsid w:val="0028453C"/>
    <w:rsid w:val="00332B04"/>
    <w:rsid w:val="0042167F"/>
    <w:rsid w:val="005B103F"/>
    <w:rsid w:val="007A765A"/>
    <w:rsid w:val="008D7A4A"/>
    <w:rsid w:val="00924DF5"/>
    <w:rsid w:val="00927764"/>
    <w:rsid w:val="00AE4570"/>
    <w:rsid w:val="00B50E3E"/>
    <w:rsid w:val="00E33646"/>
    <w:rsid w:val="00F5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BalloonText">
    <w:name w:val="Balloon Text"/>
    <w:basedOn w:val="Normal"/>
    <w:link w:val="BalloonTextChar"/>
    <w:uiPriority w:val="99"/>
    <w:semiHidden/>
    <w:unhideWhenUsed/>
    <w:rsid w:val="008D7A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A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s Sapta</cp:lastModifiedBy>
  <cp:revision>10</cp:revision>
  <dcterms:created xsi:type="dcterms:W3CDTF">2020-07-24T23:46:00Z</dcterms:created>
  <dcterms:modified xsi:type="dcterms:W3CDTF">2021-07-29T06:23:00Z</dcterms:modified>
</cp:coreProperties>
</file>